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6F0A56" w14:textId="7EA3B342" w:rsidR="00F94147" w:rsidRPr="00F94147" w:rsidRDefault="00F94147" w:rsidP="00F941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:lang w:eastAsia="en-IN"/>
          <w14:ligatures w14:val="none"/>
        </w:rPr>
      </w:pPr>
      <w:r w:rsidRPr="00F94147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:lang w:eastAsia="en-IN"/>
          <w14:ligatures w14:val="none"/>
        </w:rPr>
        <w:t>Participant 13</w:t>
      </w:r>
    </w:p>
    <w:p w14:paraId="59D5E098" w14:textId="6C970A32" w:rsidR="00F94147" w:rsidRPr="00F94147" w:rsidRDefault="00F94147" w:rsidP="00F941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9414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 xml:space="preserve">Thank you for taking part in this research interview. This study focuses on how social media marketing, virtual shopping technologies, and sustainability practices are influencing consumer </w:t>
      </w:r>
      <w:proofErr w:type="spellStart"/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ehavior</w:t>
      </w:r>
      <w:proofErr w:type="spellEnd"/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brand perceptions in the London fashion industry, particularly after the COVID-19 pandemic. Your participation is highly appreciated. Let’s begin.</w:t>
      </w:r>
    </w:p>
    <w:p w14:paraId="7D160B05" w14:textId="77777777" w:rsidR="00F94147" w:rsidRPr="00F94147" w:rsidRDefault="00F94147" w:rsidP="00F941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9414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re there any fashion brands listed that you’re unfamiliar with?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F9414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No, I’m familiar with all the brands listed. I’ve either seen them advertised, browsed their websites, or visited their stores.</w:t>
      </w:r>
    </w:p>
    <w:p w14:paraId="51B1BCEC" w14:textId="77777777" w:rsidR="00F94147" w:rsidRPr="00F94147" w:rsidRDefault="00F94147" w:rsidP="00F941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9414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hich of these brands do you follow on social media?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F9414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 follow NEXT and H&amp;M. They regularly post product updates and I find their content relevant to what I like.</w:t>
      </w:r>
    </w:p>
    <w:p w14:paraId="2AA97830" w14:textId="77777777" w:rsidR="00F94147" w:rsidRPr="00F94147" w:rsidRDefault="00F94147" w:rsidP="00F941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9414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n your opinion, which brands have the most user-friendly websites?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F9414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’d say NEXT and Levi’s. Both websites are easy to navigate, and I like how they organize product categories clearly.</w:t>
      </w:r>
    </w:p>
    <w:p w14:paraId="427483BB" w14:textId="77777777" w:rsidR="00F94147" w:rsidRPr="00F94147" w:rsidRDefault="00F94147" w:rsidP="00F941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9414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Have you encountered virtual reality tools while shopping online for fashion?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F9414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Yes, I’ve seen digital previews like virtual try-ons. These technologies make online shopping more accurate and interactive.</w:t>
      </w:r>
    </w:p>
    <w:p w14:paraId="0AEE82EA" w14:textId="77777777" w:rsidR="00F94147" w:rsidRPr="00F94147" w:rsidRDefault="00F94147" w:rsidP="00F941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9414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How do you think VR contributes to fashion sustainability?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F9414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t reduces returns by helping customers make better choices the first time. That cuts down on transport, packaging, and product waste, which supports sustainability goals.</w:t>
      </w:r>
    </w:p>
    <w:p w14:paraId="7B2106A6" w14:textId="77777777" w:rsidR="00F94147" w:rsidRPr="00F94147" w:rsidRDefault="00F94147" w:rsidP="00F941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9414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hat is your view on fast fashion brands adopting sustainability in their branding?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F9414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 think it’s a step in the right direction, but for me, price and convenience still play a bigger role in most buying decisions. Sustainability matters, but it’s not always the priority.</w:t>
      </w:r>
    </w:p>
    <w:p w14:paraId="3D08FE9F" w14:textId="77777777" w:rsidR="00F94147" w:rsidRPr="00F94147" w:rsidRDefault="00F94147" w:rsidP="00F941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9414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How has social media influenced your perception of global versus local fashion brands?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F9414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  <w:proofErr w:type="gramStart"/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ocial media</w:t>
      </w:r>
      <w:proofErr w:type="gramEnd"/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makes it easy to access both global brands like H&amp;M and Levi’s and smaller, local labels. I often click on what catches my attention first, regardless of where the brand is based.</w:t>
      </w:r>
    </w:p>
    <w:p w14:paraId="1D1CFE65" w14:textId="77777777" w:rsidR="00F94147" w:rsidRPr="00F94147" w:rsidRDefault="00F94147" w:rsidP="00F941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9414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an you share a time when social media impacted a fashion purchase decision?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F9414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’ve been influenced by Instagram promotions. I saw an ad for a dress from H&amp;M, checked the product link directly, and bought it. The convenience really makes a difference.</w:t>
      </w:r>
    </w:p>
    <w:p w14:paraId="7C5819FE" w14:textId="77777777" w:rsidR="00F94147" w:rsidRPr="00F94147" w:rsidRDefault="00F94147" w:rsidP="00F941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9414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How did the pandemic affect your awareness of sustainability in fashion?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F9414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 shopped online a lot more during the pandemic, which made me think about how often people return items and how much packaging is involved. That made me more conscious of my choices.</w:t>
      </w:r>
    </w:p>
    <w:p w14:paraId="5AEA130B" w14:textId="77777777" w:rsidR="00F94147" w:rsidRPr="00F94147" w:rsidRDefault="00F94147" w:rsidP="00F941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9414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lastRenderedPageBreak/>
        <w:t>Interviewer: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hat interests you most about London fashion retail?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F9414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he mix of high street fashion with local design. London has a way of combining different styles, and I enjoy that diversity when shopping.</w:t>
      </w:r>
    </w:p>
    <w:p w14:paraId="60E96AE1" w14:textId="77777777" w:rsidR="00F94147" w:rsidRPr="00F94147" w:rsidRDefault="00F94147" w:rsidP="00F941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9414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hat impact do tourists have on fashion retail in London, in your view?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F9414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ourists often buy what feels “London-inspired,” whether it’s fast fashion or local items. Their buying patterns push stores to stock certain popular styles.</w:t>
      </w:r>
    </w:p>
    <w:p w14:paraId="75B62A6D" w14:textId="77777777" w:rsidR="00F94147" w:rsidRPr="00F94147" w:rsidRDefault="00F94147" w:rsidP="00F941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9414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How do social media ads and influencer marketing affect your shopping habits?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F9414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’d say quite a bit. If I see something trending or worn by influencers I follow, I’m likely to check it out. The visibility increases the chance of me buying it.</w:t>
      </w:r>
    </w:p>
    <w:p w14:paraId="68869EFE" w14:textId="77777777" w:rsidR="00F94147" w:rsidRPr="00F94147" w:rsidRDefault="00F94147" w:rsidP="00F941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9414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Have you ever taken part in product development or customer feedback with a brand?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F9414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Yes, I’ve given suggestions through polls or comment boxes for small businesses. It was nice to see some of those ideas reflected in the final product.</w:t>
      </w:r>
    </w:p>
    <w:p w14:paraId="0F8E58CF" w14:textId="77777777" w:rsidR="00F94147" w:rsidRPr="00F94147" w:rsidRDefault="00F94147" w:rsidP="00F941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9414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How do you feel when a brand replies to your comment on social media?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F9414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t makes them feel approachable. When brands respond, it shows they care, and that makes me trust them more.</w:t>
      </w:r>
    </w:p>
    <w:p w14:paraId="62F1AB34" w14:textId="77777777" w:rsidR="00F94147" w:rsidRPr="00F94147" w:rsidRDefault="00F94147" w:rsidP="00F941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9414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Do you think VR tools improve your shopping experience?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F9414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bsolutely. They help me feel more confident in what I’m buying. It's especially useful when stores aren’t easily accessible.</w:t>
      </w:r>
    </w:p>
    <w:p w14:paraId="6C41D7F5" w14:textId="77777777" w:rsidR="00F94147" w:rsidRPr="00F94147" w:rsidRDefault="00F94147" w:rsidP="00F941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9414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re you influenced by social or environmental activism by fashion brands on social media?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F9414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Yes, I am. If a brand supports </w:t>
      </w:r>
      <w:proofErr w:type="gramStart"/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auses</w:t>
      </w:r>
      <w:proofErr w:type="gramEnd"/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 care about and does it consistently—not just during campaigns—I’m more likely to support them.</w:t>
      </w:r>
    </w:p>
    <w:p w14:paraId="3506CBB0" w14:textId="77777777" w:rsidR="00F94147" w:rsidRPr="00F94147" w:rsidRDefault="00F94147" w:rsidP="00F941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9414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hat are your thoughts on brands using sustainable materials like organic cotton?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F9414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 try to buy clothes made with sustainable materials when I can. But I also look at cost and comfort—so it’s part of the decision, not the only one.</w:t>
      </w:r>
    </w:p>
    <w:p w14:paraId="65FDBCFF" w14:textId="01C451FD" w:rsidR="00F94147" w:rsidRPr="00F94147" w:rsidRDefault="00F94147" w:rsidP="00F941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9414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Do you prefer social media green marketing over traditional methods like posters or flyers?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F9414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Definitely. Social media is faster and more convenient. Everything is accessible—product info, customer reviews, sustainability statements. I rarely pay attention to traditional advertising anymore.</w:t>
      </w:r>
    </w:p>
    <w:p w14:paraId="52487CFE" w14:textId="77777777" w:rsidR="00F94147" w:rsidRPr="00F94147" w:rsidRDefault="00F94147" w:rsidP="00F941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9414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That concludes our interview. Thank you very much for your thoughtful responses. Your insights are incredibly helpful in understanding how digital engagement and sustainability initiatives shape fashion consumption in London.</w:t>
      </w:r>
    </w:p>
    <w:p w14:paraId="41F00DDD" w14:textId="77777777" w:rsidR="00F94147" w:rsidRPr="00F94147" w:rsidRDefault="00F94147" w:rsidP="00F941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9414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F9414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Thank you! I enjoyed sharing my views.</w:t>
      </w:r>
    </w:p>
    <w:p w14:paraId="0826FCB4" w14:textId="77777777" w:rsidR="00B306A6" w:rsidRDefault="00B306A6"/>
    <w:sectPr w:rsidR="00B306A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E3NTU0NzAzNLQ0NLNQ0lEKTi0uzszPAykwrAUA0T9MwywAAAA="/>
  </w:docVars>
  <w:rsids>
    <w:rsidRoot w:val="00F94147"/>
    <w:rsid w:val="000956D2"/>
    <w:rsid w:val="00936D6C"/>
    <w:rsid w:val="00B306A6"/>
    <w:rsid w:val="00BE101E"/>
    <w:rsid w:val="00F941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B91AA1"/>
  <w15:chartTrackingRefBased/>
  <w15:docId w15:val="{76C63862-88C4-47E7-8C7B-56F4CECB0F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9414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9414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94147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414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94147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9414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9414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9414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9414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94147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9414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94147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4147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94147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9414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9414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9414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9414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9414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414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14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9414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9414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9414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9414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94147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94147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94147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94147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F941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F9414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789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72</Words>
  <Characters>4405</Characters>
  <Application>Microsoft Office Word</Application>
  <DocSecurity>0</DocSecurity>
  <Lines>36</Lines>
  <Paragraphs>10</Paragraphs>
  <ScaleCrop>false</ScaleCrop>
  <Company/>
  <LinksUpToDate>false</LinksUpToDate>
  <CharactersWithSpaces>5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HEW MAURICE</dc:creator>
  <cp:keywords/>
  <dc:description/>
  <cp:lastModifiedBy>MATHEW MAURICE</cp:lastModifiedBy>
  <cp:revision>1</cp:revision>
  <dcterms:created xsi:type="dcterms:W3CDTF">2025-06-18T21:19:00Z</dcterms:created>
  <dcterms:modified xsi:type="dcterms:W3CDTF">2025-06-18T21:21:00Z</dcterms:modified>
</cp:coreProperties>
</file>